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0.jpg" ContentType="image/jpeg"/>
  <Override PartName="/word/media/rId106.jpg" ContentType="image/jpeg"/>
  <Override PartName="/word/media/rId123.jpg" ContentType="image/jpeg"/>
  <Override PartName="/word/media/rId126.jpg" ContentType="image/jpeg"/>
  <Override PartName="/word/media/rId141.jpg" ContentType="image/jpeg"/>
  <Override PartName="/word/media/rId132.jpg" ContentType="image/jpeg"/>
  <Override PartName="/word/media/rId114.jpg" ContentType="image/jpeg"/>
  <Override PartName="/word/media/rId147.jpg" ContentType="image/jpeg"/>
  <Override PartName="/word/media/rId103.jpg" ContentType="image/jpeg"/>
  <Override PartName="/word/media/rId111.jpg" ContentType="image/jpeg"/>
  <Override PartName="/word/media/rId120.jpg" ContentType="image/jpeg"/>
  <Override PartName="/word/media/rId129.jpg" ContentType="image/jpeg"/>
  <Override PartName="/word/media/rId117.jpg" ContentType="image/jpeg"/>
  <Override PartName="/word/media/rId138.jpg" ContentType="image/jpeg"/>
  <Override PartName="/word/media/rId156.jpg" ContentType="image/jpeg"/>
  <Override PartName="/word/media/rId135.jpg" ContentType="image/jpeg"/>
  <Override PartName="/word/media/rId159.jpg" ContentType="image/jpeg"/>
  <Override PartName="/word/media/rId153.jpg" ContentType="image/jpeg"/>
  <Override PartName="/word/media/rId144.jpg" ContentType="image/jpeg"/>
  <Override PartName="/word/media/rId162.jpg" ContentType="image/jpeg"/>
  <Override PartName="/word/media/rId45.jpg" ContentType="image/jpeg"/>
  <Override PartName="/word/media/rId39.jpg" ContentType="image/jpeg"/>
  <Override PartName="/word/media/rId42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7lLucQUINhxcHibc69HUoibr80UTVMGGlcibu8VJCJeW874OgpQhxiatTPLVy0GjhHPeibiaw1O8RNU5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我渴望有意义的奉献和付出，而不是为了让少数人过上更好的生活而付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下班了，回到城乡结合部租的房子还得一个多小时，我赶上了末班公交车上，把头靠在窗上，看着景物倒退，想着一些事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第一份工作是在高中的餐厅卖饭，三十分钟的吃饭时间，下课铃一响我就需要以极快的速度冲出教室跑到餐厅，在学生们走到餐厅之前，穿戴好围裙帽子和手套，站在窗口前刷卡递餐。我的工作内容是早晚卖包子，中午烫热干面。没有工资，但是可以免费吃一顿饭，每天可以省一二十元的饭钱，省下来的钱可以买书看，坏处就是没有吃饭时间，需要拿着饭在路上吃，不然就会迟到。我很喜欢这份工作，和朋友一起去的，那段时间我感受到了强烈的冬天气息，那时候雪下的很大，我似乎一辈子没见过那么大的雪，下课铃一响，我小心翼翼地踩过结冰的路面，踩过叽喳响的路面去卖饭。我感到一种愉悦，并且很为之陶醉，有种别样的美好。卖完饭和朋友一起回去，路上我们聊文学和历史、聊未来的出路和明天的考试。</w:t>
      </w:r>
      <w:r>
        <w:t xml:space="preserve"> </w:t>
      </w:r>
    </w:p>
    <w:p>
      <w:pPr>
        <w:pStyle w:val="BodyText"/>
      </w:pPr>
      <w:r>
        <w:drawing>
          <wp:inline>
            <wp:extent cx="5334000" cy="23904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7lLucQUINhxcHibc69HUoib5heAIgPCOOBibabVI0ia8yAzAc1nN4CDYdPYvr5ibvfJZLZ1GI7icZdvw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之后的工作是进厂当搬运工。平时在地里干农活算不得是工作，对于我父母来说，播种浇地除草和打药已经是生活的一部分了，地里的收成虽然不足以养活家庭，但地还是要种，因为这就是生活本身。我奶奶说，有地心里才踏实，咱家以前是佃户，那时候日子过得总是忐忑，祖辈就是这么过来的。在进厂的那些日子，赚钱是目的，虽然没赚到。考察报告是日后通过回忆写出来的，我没有那么高的觉悟，也没有刻意去体验什么生活，我是读了很多的书之后，看到了更多的社会层面以后，我才知道我那工农的生活是那样的苦，在此之前我一直都觉得是理所应当——我生而如此，虽然我也不想，但总不能自暴自弃，总要做一点事帮衬下父母，也给自己拓宽些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学工作的机会就更多了，跑腿发传单也好，烧烤店服务员，代写枪手，包括现在的家教等等，这些工作做起来发不了财，甚至有时候回报还没有付出多，但我依然很乐此不疲，我的思想在这些工作当中改变了很多，这一点从我这两年文章的笔触就能看出来，我是在变化的，并且这种变化于我来说是积极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自己背书刷题懈怠，没有考上好大学，我天然就对上了好大学的同龄人有一种滤镜，觉得他们比我努力许多，未来的出路也比我广泛，甚至说他们比我有用。但我当代写枪手时改变了这个看法，我替很多名校的学生写过作业剧本和论文，他们的专业我不懂，我就去查文献，去看相关的书，只要是文科范畴的，那我研究一段时间，总能写出来。由此我接触到了各专业所学的一些内容，阅读了巨量的专业书籍，虽然只是皮毛，但对我来说，已是极大的视野拓宽和思想深度的跨越。</w:t>
      </w:r>
      <w:r>
        <w:t xml:space="preserve"> </w:t>
      </w:r>
    </w:p>
    <w:p>
      <w:pPr>
        <w:pStyle w:val="BodyText"/>
      </w:pPr>
      <w:r>
        <w:drawing>
          <wp:inline>
            <wp:extent cx="5334000" cy="206939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7lLucQUINhxcHibc69HUoibRra9HARkf2VmEJicjiccJeX4K2UDgVbCiaF4Up9OqAX3IwUIb7EKperb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成长和工作中，我见到了很多很多的人，有坐三十多个小时硬座去陪护的老人，有在桥洞底下铺纸板过夜的日结工，有丑恶嘴脸极尽压榨他人的包工头，也有自视清高的人，有身居高位侃侃而谈但脱离实际的人，有同我一样做工同我一样迷茫的年轻人，我知道的越来越多，能改变的却很少，我为此感到悲伤。我一直在追溯贫富差距越来越大的原因，但我终究难寻到造成既成现状的问题所在，或者说我找到了，我感受到了，但是我不能说，你知道了你也不能说，我们都心知肚明，但我们都缄默不言。这是时代的悲伤，也是时代的限制，是我们的无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观过世界才有世界观，这句话我是相当认同的。我今年二十一岁，在尽己所能地多观世界了，我见识到了环境这两个字的巨大能量，环境竟然能由外而内改变每一个人。我喜欢历史，我带着我的这种困惑在历史中找答案，看到的只是一代代的循环和重演，寻不到答案，我知道莫向外求，知道知行合一，知道致良知，所以我现在很珍惜我心底里仍然保有的那一份热血和理想，虽然它们在面对现实阻力时显得那么苍白无力，但它们只要还在，就证明我还没有完全被社会改变，还没有完全被磨平棱角，还没有完全成为处事圆滑但并不快乐的人。这一点心境我得记录下来。</w:t>
      </w:r>
      <w:r>
        <w:t xml:space="preserve"> </w:t>
      </w:r>
    </w:p>
    <w:p>
      <w:pPr>
        <w:pStyle w:val="BodyText"/>
      </w:pPr>
      <w:r>
        <w:drawing>
          <wp:inline>
            <wp:extent cx="5334000" cy="209902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7lLucQUINhxcHibc69HUoib2JVicgqbqlCMcNxXRPJ5gicicuc9M7fPYaHmdgzht1aZ4gRjQPQ8BZbw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渴望追求有意义的奉献和付出，而不是为了让少数人过上更好的生活而付出，我渴望有意义的工作和生活，而不是到处都是规劝和服从性驯化。我厌倦形式主义，厌倦上行下效的糊弄，厌倦没完没了的考核和无意义的量化。但我不厌倦我自己。我为环境感到悲伤，但我不为自己悲伤。我消极向上，同志，你也应如此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IHeGjCr8vU5ZBwNHfDneNQEMI8QoTQ3tmmWrHGxsDeUIN3R97ZNuxwZGDKdDkEIVhLH2gmibY6xSe99oeGvXdjxor1JibhYQvQppraPFyqqt8BFh9jYUgIibL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浮世一粒米</w:t>
      </w:r>
      <w:r>
        <w:t xml:space="preserve">来自吉林</w:t>
      </w:r>
    </w:p>
    <w:p>
      <w:pPr>
        <w:pStyle w:val="BodyText"/>
      </w:pPr>
      <w:r>
        <w:t xml:space="preserve">弟弟，曾几何时我也想找一份有价值有意义的工作，但说实话，三十岁回头看，想要从工作中寻求意义，这本就是人生的理想主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是的啊兄长。那样有意义的不为少数人过上更奢侈的生活的付出和奉献，几乎在现在寻见不到。所以我说我渴望，渴望，奢求。这确实是理想主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PiajxSqBRaEIHeGjCr8vU5ZBwNHfDneNQEMI8QoTQ3tmmWrHGxsDeUIN3R97ZNuxwZGDKdDkEIVhLH2gmibY6xSe99oeGvXdjxor1JibhYQvQppraPFyqqt8BFh9jYUgIibL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番茄糊芋丝</w:t>
      </w:r>
      <w:r>
        <w:t xml:space="preserve">来自吉林</w:t>
      </w:r>
    </w:p>
    <w:p>
      <w:pPr>
        <w:pStyle w:val="BodyText"/>
      </w:pPr>
      <w:r>
        <w:t xml:space="preserve">我难过的时候，时常用老罗的话安慰自己，大概意思就是，虽然我不能让世界变得更好，但起码我没让世界变得更糟。从这个意义上说，我也改变了世界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PiajxSqBRaEJThItrDgGP0gr8Cia3LThIfR8zo7pXficY4rO4vnuR0zv6NjW6pvsou57FUZo98PPZZ9q1Ihqpux1EXpPxCmEq6yYaECw3p67qrf3ibtpp4xv8NfkHSK9IPjF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LIN</w:t>
      </w:r>
      <w:r>
        <w:t xml:space="preserve">来自上海</w:t>
      </w:r>
    </w:p>
    <w:p>
      <w:pPr>
        <w:pStyle w:val="BodyText"/>
      </w:pPr>
      <w:r>
        <w:t xml:space="preserve">从事的工作是自己喜欢和有意义的，本就是一种理想主义。对于大众来说更多的时候工作只是为了赚钱，生活的意义并不容易探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DCY7OxnNAGf92HCKlXzia2Uo5RSjj2qbdyt3JcsJt3UKVQJCRlNmxzoIIyheIHav5JL6ia62Jt9Gy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dler Lee</w:t>
      </w:r>
      <w:r>
        <w:t xml:space="preserve">来自山东</w:t>
      </w:r>
    </w:p>
    <w:p>
      <w:pPr>
        <w:pStyle w:val="BodyText"/>
      </w:pPr>
      <w:r>
        <w:t xml:space="preserve">非常同意老罗的这句话。不要让世界变得更糟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“我消极向上，同志，你也应如此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PiajxSqBRaEJiaH7DevNmgdWUQzxeQHDlsTJiazxKb3xOjPiadK8hRZzziaq0jFOcTib6FcQl5bw09yTQw1YxUFtUQsvOkkic1k0fXLhtSmcAqicIXykRuwGPLib9ZwsSDa9EpFef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随心</w:t>
      </w:r>
      <w:r>
        <w:t xml:space="preserve">来自河北</w:t>
      </w:r>
    </w:p>
    <w:p>
      <w:pPr>
        <w:pStyle w:val="BodyText"/>
      </w:pPr>
      <w:r>
        <w:t xml:space="preserve">我渴望有意义的奉献和付出，而不是让少数人过上更奢靡的生活而付出。</w:t>
      </w:r>
      <w:r>
        <w:t xml:space="preserve"> </w:t>
      </w:r>
      <w:r>
        <w:t xml:space="preserve">我渴望有意义的工作和生活，而不是到处都是规劝和服从性驯化。</w:t>
      </w:r>
      <w:r>
        <w:t xml:space="preserve"> </w:t>
      </w:r>
      <w:r>
        <w:t xml:space="preserve">我厌倦形式主义，厌倦上行下效的糊弄，厌倦没完没了的考核和无意义的量化，但我不厌倦我自己。</w:t>
      </w:r>
      <w:r>
        <w:t xml:space="preserve"> </w:t>
      </w:r>
      <w:r>
        <w:t xml:space="preserve">我为环境感到悲伤，但我不为自己悲伤。</w:t>
      </w:r>
      <w:r>
        <w:t xml:space="preserve"> </w:t>
      </w:r>
      <w:r>
        <w:t xml:space="preserve">我消极向上，同志，你也应如此</w:t>
      </w:r>
      <w:r>
        <w:t xml:space="preserve"> </w:t>
      </w:r>
      <w:r>
        <w:t xml:space="preserve">这段话牛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O9pEic1aHxeYSyaqE0nIc2GzBO4TWchiaiaHFtibQHwD2oRUdj5sSHBsu8Rmy8e0Tr10Ikbw4CT6tSAIEJwe0hZiakmzV8EQDuITGXxFu6IJrug8uktaSeibDIiaSaiabGRDm1ga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子非鱼</w:t>
      </w:r>
      <w:r>
        <w:t xml:space="preserve">来自湖北</w:t>
      </w:r>
    </w:p>
    <w:p>
      <w:pPr>
        <w:pStyle w:val="BodyText"/>
      </w:pPr>
      <w:r>
        <w:t xml:space="preserve">渴望有意义的工作和生活，但生活中很多时候还是在做一些没有意义的事情[难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O9pEic1aHxeYgxpw5TAvuFtwKXsR31TQ7sDgMKgiap3xCk8FGU6g4psdpEcfic7KE3JFgRICjPRiaz7IKgezPOrNHFSolibX1k4fn0BfP2e5xLdEicdqVia5tY6F6KW4jSA8gXa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yday小葱</w:t>
      </w:r>
      <w:r>
        <w:t xml:space="preserve">来自广西</w:t>
      </w:r>
    </w:p>
    <w:p>
      <w:pPr>
        <w:pStyle w:val="BodyText"/>
      </w:pPr>
      <w:r>
        <w:t xml:space="preserve">是的[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我也期望能从事有意义的工作，哪怕累一点，苦一点，工资低一点。只要我的工作对这个社会、对大多数人有贡献，那么我的人生价值就得到实现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BWecN3NvAsVInHI0cKYHpQktQde58noLuZic58b5WjDgsXqdVQGMRWstvCPTmQdouJNxPChMVHqs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介</w:t>
      </w:r>
      <w:r>
        <w:t xml:space="preserve">来自江苏</w:t>
      </w:r>
    </w:p>
    <w:p>
      <w:pPr>
        <w:pStyle w:val="BodyText"/>
      </w:pPr>
      <w:r>
        <w:t xml:space="preserve">他们说，要做他们的训服工具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ajNVdqHZLLD96ciaztMWu8wicY6anwPvBl0vpgS1XzQRkBicMC5uNeY5reibSe3x2OOEoUL2IuCwOgYLKLpg0UU3kficwlcODfZqicRFFibiaa5CaH9K9V4pIibAYXhuU2y6RiaRm0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命既哀</w:t>
      </w:r>
      <w:r>
        <w:t xml:space="preserve">来自湖南</w:t>
      </w:r>
    </w:p>
    <w:p>
      <w:pPr>
        <w:pStyle w:val="BodyText"/>
      </w:pPr>
      <w:r>
        <w:t xml:space="preserve">看着你的文字仿佛窥探了另一个自己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ajNVdqHZLLA1XsOozGibKqG0mbvjRM0c66bk3Wc2xdoOXicxTjxdk8n9v658ZMETGWDvRreKjicjdmrIGibuVxicmV73ia7Hkzib72YNd8pwoDGzicJypzC20f6cb6SVuxAg5UyY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鱼能说什么呢</w:t>
      </w:r>
      <w:r>
        <w:t xml:space="preserve">来自江苏</w:t>
      </w:r>
    </w:p>
    <w:p>
      <w:pPr>
        <w:pStyle w:val="BodyText"/>
      </w:pPr>
      <w:r>
        <w:t xml:space="preserve">学历低，进社会一年多了，现在是一点头绪都没有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O9pEic1aHxeYtsTguhPAH9gFc8vrfGkCTc5ic2IQbb3B8oGz7jQwpmmuORLicET8EaWliaAcaIyMfnyIWaWICicRmZic8DDaRS3KcdkNWF5hdbcMbyn2c0H0dvRiauNXncIZ25m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落叶随风</w:t>
      </w:r>
      <w:r>
        <w:t xml:space="preserve">来自江西</w:t>
      </w:r>
    </w:p>
    <w:p>
      <w:pPr>
        <w:pStyle w:val="BodyText"/>
      </w:pPr>
      <w:r>
        <w:t xml:space="preserve">世间百态，这就是它存在的意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n6tINRGwUZWJlA6e6Bia0rY2mbjNAOjsMCRcGcwmj6pSAW5icZeVsl9cPWSibUAicOJ7ewFKZzvt8VC5hSSClHiasd66b94jpN5nb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阳斌彬</w:t>
      </w:r>
      <w:r>
        <w:t xml:space="preserve">来自四川</w:t>
      </w:r>
    </w:p>
    <w:p>
      <w:pPr>
        <w:pStyle w:val="BodyText"/>
      </w:pPr>
      <w:r>
        <w:t xml:space="preserve">青年同志，我愿你幸福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O9pEic1aHxeb9pKic6gzW62jbicoCaxCQkJGriaBgtqmhGp0cWEUj9IpmjhJLicOgO4J9lLhFZOTUO9em4Bm3buFwHficKbqM5FfJEv7HLGM9cHEY52YKvxjOBNiaJXDPNjPz2k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夏沁</w:t>
      </w:r>
      <w:r>
        <w:t xml:space="preserve">来自山东</w:t>
      </w:r>
    </w:p>
    <w:p>
      <w:pPr>
        <w:pStyle w:val="BodyText"/>
      </w:pPr>
      <w:r>
        <w:t xml:space="preserve">今天跟我叔聊天，他说他也曾经比较年轻气盛，但是现在，就想着有个安稳的家，赚钱就行了，剩下的就是随波逐流，因为一个人什么也改变不了，只能顺着大环境，挣钱，人活着就一个字，钱。这是我叔从年轻到现在转变的价值观，说实在的，纵有大厦无数间，没有钱，这些楼跟没有一样，没有区别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head/Q3auHgzwzM4UicbBVzgGAia0aZuDLA8vIoDatmta5ETXe3ulibregWXRA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金士比亚的悲喜剧</w:t>
      </w:r>
      <w:r>
        <w:t xml:space="preserve">来自浙江</w:t>
      </w:r>
    </w:p>
    <w:p>
      <w:pPr>
        <w:pStyle w:val="BodyText"/>
      </w:pPr>
      <w:r>
        <w:t xml:space="preserve">二十一岁就有这样的觉悟，配以隽永入心的文笔，后生可畏呀！！！我想，您选择笔耕不辍的原因之一就是记录成长，给自己和世界留下点交代吧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k0Ue4mIpaV8iaru9USyW9Nr22xibHZCUcfR3iaGVgFeMFTU4HzDTrfNYQSw7aaicGqM7vsXdIEMj1iaibibUKOuJ9roYPN1pp8icicgqjCkXTF8kUVqRb2aItZpiagjbj9MNQ5Hic4B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🏇🏃🚴🏻</w:t>
      </w:r>
      <w:r>
        <w:t xml:space="preserve">来自四川</w:t>
      </w:r>
    </w:p>
    <w:p>
      <w:pPr>
        <w:pStyle w:val="BodyText"/>
      </w:pPr>
      <w:r>
        <w:t xml:space="preserve">21岁的娃有这种认知，真的太优秀了[强]我21岁时那会儿只知道成天在学校里边打球跑步玩相机傻读书…连他妈朋友都不会耍[让我看看][捂脸][破涕为笑]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ajNVdqHZLLBO9ib6ecnpqlIbjNCJyWVXm29D8MPF5icib6RewXrktelEpfMKZ46ibGGCuoOMuWOHtVoqwPDlexehnC3HxO9ueo24sbrePlkB4tFkyGZY0O5NpiaTu3pqTI4Wm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ience</w:t>
      </w:r>
      <w:r>
        <w:t xml:space="preserve">来自广东</w:t>
      </w:r>
    </w:p>
    <w:p>
      <w:pPr>
        <w:pStyle w:val="BodyText"/>
      </w:pPr>
      <w:r>
        <w:t xml:space="preserve">世另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://wx.qlogo.cn/mmopen/k0Ue4mIpaV8MqAjnb3GHkXTKzboS1xPblPpJYllSVenPZD3WRFDEmDj11VXOs4O7ZtSOHqFByp1DdUnyR9YMH5GYfQiaTrclK4kE4bsVViagB2T244LnY4044olWL7Gwib0/64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上邻居</w:t>
      </w:r>
      <w:r>
        <w:t xml:space="preserve">来自广东</w:t>
      </w:r>
    </w:p>
    <w:p>
      <w:pPr>
        <w:pStyle w:val="BodyText"/>
      </w:pPr>
      <w:r>
        <w:t xml:space="preserve">最后一段戳到我了，对于我现在的工作，我就时长觉得没有意义，每天都在思索以后应该走这样的路，但又经常因为思考不出什么而苦恼。跟父母打电话，父母也不理解我到底想要干嘛，我自己也很难很具体的表达出来 就很迷茫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碳基生物的局限性，前我觉得各占一半，年龄越大越觉得，烦恼与痛苦有一大半来自基因和激素，小半来自于社会人文环境。已然如此，又能如何？</w:t>
      </w:r>
      <w:r>
        <w:t xml:space="preserve"> </w:t>
      </w:r>
      <w:r>
        <w:t xml:space="preserve">磨，熬，躺，混，摆。[微笑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0" Target="media/rId150.jpg" /><Relationship Type="http://schemas.openxmlformats.org/officeDocument/2006/relationships/image" Id="rId106" Target="media/rId106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41" Target="media/rId141.jpg" /><Relationship Type="http://schemas.openxmlformats.org/officeDocument/2006/relationships/image" Id="rId132" Target="media/rId132.jpg" /><Relationship Type="http://schemas.openxmlformats.org/officeDocument/2006/relationships/image" Id="rId114" Target="media/rId114.jpg" /><Relationship Type="http://schemas.openxmlformats.org/officeDocument/2006/relationships/image" Id="rId147" Target="media/rId147.jpg" /><Relationship Type="http://schemas.openxmlformats.org/officeDocument/2006/relationships/image" Id="rId103" Target="media/rId103.jpg" /><Relationship Type="http://schemas.openxmlformats.org/officeDocument/2006/relationships/image" Id="rId111" Target="media/rId111.jpg" /><Relationship Type="http://schemas.openxmlformats.org/officeDocument/2006/relationships/image" Id="rId120" Target="media/rId120.jpg" /><Relationship Type="http://schemas.openxmlformats.org/officeDocument/2006/relationships/image" Id="rId129" Target="media/rId129.jpg" /><Relationship Type="http://schemas.openxmlformats.org/officeDocument/2006/relationships/image" Id="rId117" Target="media/rId117.jpg" /><Relationship Type="http://schemas.openxmlformats.org/officeDocument/2006/relationships/image" Id="rId138" Target="media/rId138.jpg" /><Relationship Type="http://schemas.openxmlformats.org/officeDocument/2006/relationships/image" Id="rId156" Target="media/rId156.jpg" /><Relationship Type="http://schemas.openxmlformats.org/officeDocument/2006/relationships/image" Id="rId135" Target="media/rId135.jpg" /><Relationship Type="http://schemas.openxmlformats.org/officeDocument/2006/relationships/image" Id="rId159" Target="media/rId159.jpg" /><Relationship Type="http://schemas.openxmlformats.org/officeDocument/2006/relationships/image" Id="rId153" Target="media/rId153.jpg" /><Relationship Type="http://schemas.openxmlformats.org/officeDocument/2006/relationships/image" Id="rId144" Target="media/rId144.jpg" /><Relationship Type="http://schemas.openxmlformats.org/officeDocument/2006/relationships/image" Id="rId162" Target="media/rId162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18Z</dcterms:created>
  <dcterms:modified xsi:type="dcterms:W3CDTF">2025-01-25T1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